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D7BFF06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 xml:space="preserve">w </w:t>
      </w:r>
      <w:r w:rsidR="00E8360A">
        <w:rPr>
          <w:sz w:val="36"/>
          <w:szCs w:val="36"/>
          <w:lang w:val="en-GB"/>
        </w:rPr>
        <w:t>Jersey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53C4FD" w14:textId="77777777" w:rsidR="0096478B" w:rsidRDefault="0096478B" w:rsidP="00CB37D9">
      <w:pPr>
        <w:spacing w:after="0" w:line="240" w:lineRule="auto"/>
      </w:pPr>
      <w:r>
        <w:separator/>
      </w:r>
    </w:p>
  </w:endnote>
  <w:endnote w:type="continuationSeparator" w:id="0">
    <w:p w14:paraId="1624F101" w14:textId="77777777" w:rsidR="0096478B" w:rsidRDefault="0096478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B81179" w14:textId="77777777" w:rsidR="0096478B" w:rsidRDefault="0096478B" w:rsidP="00CB37D9">
      <w:pPr>
        <w:spacing w:after="0" w:line="240" w:lineRule="auto"/>
      </w:pPr>
      <w:r>
        <w:separator/>
      </w:r>
    </w:p>
  </w:footnote>
  <w:footnote w:type="continuationSeparator" w:id="0">
    <w:p w14:paraId="71081A81" w14:textId="77777777" w:rsidR="0096478B" w:rsidRDefault="0096478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6478B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38:00Z</cp:lastPrinted>
  <dcterms:created xsi:type="dcterms:W3CDTF">2020-06-30T19:43:00Z</dcterms:created>
  <dcterms:modified xsi:type="dcterms:W3CDTF">2020-06-30T19:43:00Z</dcterms:modified>
</cp:coreProperties>
</file>